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C37116" w14:textId="0BC09DC7" w:rsidR="00FC7DDA" w:rsidRDefault="00FC7DDA" w:rsidP="00FC7DDA">
      <w:pPr>
        <w:rPr>
          <w:b/>
          <w:sz w:val="50"/>
          <w:szCs w:val="50"/>
        </w:rPr>
      </w:pPr>
      <w:r>
        <w:rPr>
          <w:b/>
          <w:sz w:val="50"/>
          <w:szCs w:val="50"/>
        </w:rPr>
        <w:t>Nishchay Kaushik</w:t>
      </w:r>
    </w:p>
    <w:p w14:paraId="20D6462A" w14:textId="320DA91A" w:rsidR="00280250" w:rsidRDefault="00FC7DDA" w:rsidP="00310546">
      <w:pPr>
        <w:spacing w:after="240"/>
        <w:rPr>
          <w:rStyle w:val="Hyperlink"/>
          <w:b/>
        </w:rPr>
      </w:pPr>
      <w:r w:rsidRPr="00A70C07">
        <w:rPr>
          <w:b/>
          <w:color w:val="3E7BBE"/>
        </w:rPr>
        <w:t>Phone:</w:t>
      </w:r>
      <w:r>
        <w:rPr>
          <w:color w:val="000000" w:themeColor="text1"/>
        </w:rPr>
        <w:tab/>
        <w:t xml:space="preserve">    +91 9461546453</w:t>
      </w:r>
      <w:r w:rsidR="00B27DF8">
        <w:rPr>
          <w:color w:val="000000" w:themeColor="text1"/>
        </w:rPr>
        <w:t>, +91 7976334650</w:t>
      </w:r>
      <w:r>
        <w:rPr>
          <w:color w:val="000000" w:themeColor="text1"/>
        </w:rPr>
        <w:br/>
      </w:r>
      <w:r>
        <w:rPr>
          <w:b/>
          <w:color w:val="3E7BBE"/>
        </w:rPr>
        <w:t>Email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</w:t>
      </w:r>
      <w:r>
        <w:rPr>
          <w:b/>
          <w:color w:val="3E7BBE"/>
        </w:rPr>
        <w:tab/>
        <w:t xml:space="preserve">    </w:t>
      </w:r>
      <w:r>
        <w:t>kaushiknishchay@gmail.com</w:t>
      </w:r>
      <w:r w:rsidRPr="005B0992">
        <w:t xml:space="preserve"> </w:t>
      </w:r>
      <w:r>
        <w:br/>
      </w:r>
      <w:r w:rsidR="003C6D75">
        <w:rPr>
          <w:b/>
          <w:color w:val="3E7BBE"/>
        </w:rPr>
        <w:t>LinkedIn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</w:t>
      </w:r>
      <w:r w:rsidR="001F5EE1">
        <w:rPr>
          <w:b/>
          <w:color w:val="3E7BBE"/>
        </w:rPr>
        <w:t xml:space="preserve"> </w:t>
      </w:r>
      <w:hyperlink r:id="rId8" w:history="1">
        <w:r w:rsidR="006477F8" w:rsidRPr="00076698">
          <w:rPr>
            <w:rStyle w:val="Hyperlink"/>
            <w:b/>
            <w:u w:val="none"/>
          </w:rPr>
          <w:t>linkedin.com/in/kaushiknishchay</w:t>
        </w:r>
      </w:hyperlink>
      <w:r w:rsidRPr="00076698">
        <w:br/>
      </w:r>
      <w:r>
        <w:rPr>
          <w:b/>
          <w:color w:val="3E7BBE"/>
        </w:rPr>
        <w:t>Website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 </w:t>
      </w:r>
      <w:hyperlink r:id="rId9" w:history="1">
        <w:r w:rsidRPr="00900E55">
          <w:rPr>
            <w:rStyle w:val="Hyperlink"/>
            <w:b/>
          </w:rPr>
          <w:t>http://kaushik.tech</w:t>
        </w:r>
      </w:hyperlink>
    </w:p>
    <w:p w14:paraId="212992B1" w14:textId="31CAFB25" w:rsidR="00C82737" w:rsidRPr="00B17C92" w:rsidRDefault="00C82737" w:rsidP="00280250">
      <w:pPr>
        <w:rPr>
          <w:b/>
          <w:color w:val="000000" w:themeColor="text1"/>
        </w:rPr>
      </w:pPr>
    </w:p>
    <w:p w14:paraId="574E85C2" w14:textId="77777777" w:rsidR="00A66F5E" w:rsidRDefault="00E2491F" w:rsidP="00280250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5E922623" wp14:editId="7DAA5F72">
                <wp:extent cx="2952206" cy="365760"/>
                <wp:effectExtent l="0" t="0" r="19685" b="254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2206" cy="365760"/>
                          <a:chOff x="0" y="0"/>
                          <a:chExt cx="6640830" cy="372110"/>
                        </a:xfrm>
                      </wpg:grpSpPr>
                      <wps:wsp>
                        <wps:cNvPr id="20" name="Text Box 20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624CD0" w14:textId="77777777" w:rsidR="00070783" w:rsidRPr="005E3E69" w:rsidRDefault="00070783" w:rsidP="0007078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0" y="313346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E922623" id="Group 4" o:spid="_x0000_s1026" style="width:232.45pt;height:28.8pt;mso-position-horizontal-relative:char;mso-position-vertical-relative:line" coordsize="66408,372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&#13;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" o:spid="_x0000_s1027" type="#_x0000_t202" style="position:absolute;left:76;width:66332;height:372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" filled="f" stroked="f" strokeweight=".5pt">
                  <v:textbox inset="0,0,0,0">
                    <w:txbxContent>
                      <w:p w14:paraId="12624CD0" w14:textId="77777777" w:rsidR="00070783" w:rsidRPr="005E3E69" w:rsidRDefault="00070783" w:rsidP="0007078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21" o:spid="_x0000_s1028" style="position:absolute;visibility:visible;mso-wrap-style:square" from="0,3133" to="66408,313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&#13;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2034"/>
      </w:tblGrid>
      <w:tr w:rsidR="00A66F5E" w14:paraId="0C2CDF13" w14:textId="77777777" w:rsidTr="00B17C92">
        <w:trPr>
          <w:trHeight w:val="397"/>
        </w:trPr>
        <w:tc>
          <w:tcPr>
            <w:tcW w:w="2830" w:type="dxa"/>
            <w:vAlign w:val="center"/>
          </w:tcPr>
          <w:p w14:paraId="7A6E4EC5" w14:textId="77777777" w:rsidR="00A66F5E" w:rsidRDefault="00A66F5E" w:rsidP="000B3E28">
            <w:r>
              <w:t>March 2018 – Current</w:t>
            </w:r>
          </w:p>
        </w:tc>
        <w:tc>
          <w:tcPr>
            <w:tcW w:w="2034" w:type="dxa"/>
            <w:vAlign w:val="center"/>
          </w:tcPr>
          <w:p w14:paraId="74D0DFF6" w14:textId="54A3D285" w:rsidR="00A66F5E" w:rsidRDefault="00A66F5E" w:rsidP="000B3E28">
            <w:pPr>
              <w:jc w:val="right"/>
            </w:pPr>
            <w:r>
              <w:t>Bengaluru</w:t>
            </w:r>
          </w:p>
        </w:tc>
      </w:tr>
      <w:tr w:rsidR="00350B3F" w14:paraId="3F25D44A" w14:textId="77777777" w:rsidTr="00B17C92">
        <w:trPr>
          <w:trHeight w:val="1096"/>
        </w:trPr>
        <w:tc>
          <w:tcPr>
            <w:tcW w:w="4864" w:type="dxa"/>
            <w:gridSpan w:val="2"/>
          </w:tcPr>
          <w:p w14:paraId="30769560" w14:textId="77777777" w:rsidR="00350B3F" w:rsidRPr="000B3E28" w:rsidRDefault="00350B3F" w:rsidP="0036562D">
            <w:r w:rsidRPr="000B3E28">
              <w:rPr>
                <w:b/>
                <w:color w:val="3E7BBE"/>
              </w:rPr>
              <w:t>Software Develop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proofErr w:type="spellStart"/>
            <w:r w:rsidRPr="000B3E28">
              <w:rPr>
                <w:b/>
              </w:rPr>
              <w:t>CodeBrahma</w:t>
            </w:r>
            <w:proofErr w:type="spellEnd"/>
            <w:r w:rsidRPr="000B3E28">
              <w:rPr>
                <w:b/>
              </w:rPr>
              <w:t xml:space="preserve"> Technologies</w:t>
            </w:r>
          </w:p>
          <w:p w14:paraId="504D4390" w14:textId="2338B56B" w:rsidR="00350B3F" w:rsidRDefault="00350B3F" w:rsidP="00973622">
            <w:pPr>
              <w:spacing w:before="160"/>
            </w:pPr>
            <w:r>
              <w:t>Working as a React JS</w:t>
            </w:r>
            <w:r w:rsidR="003F24E6">
              <w:t xml:space="preserve"> Developer</w:t>
            </w:r>
            <w:r>
              <w:t xml:space="preserve"> </w:t>
            </w:r>
            <w:r w:rsidR="004131D7">
              <w:t xml:space="preserve">to create Websites </w:t>
            </w:r>
            <w:r>
              <w:t>and React Native developer</w:t>
            </w:r>
            <w:r w:rsidR="004131D7">
              <w:t xml:space="preserve"> to create android and iOS apps</w:t>
            </w:r>
            <w:r w:rsidRPr="006A4275">
              <w:t>.</w:t>
            </w:r>
          </w:p>
        </w:tc>
      </w:tr>
      <w:tr w:rsidR="00350B3F" w14:paraId="2BB2B169" w14:textId="77777777" w:rsidTr="00B17C92">
        <w:trPr>
          <w:trHeight w:val="397"/>
        </w:trPr>
        <w:tc>
          <w:tcPr>
            <w:tcW w:w="4864" w:type="dxa"/>
            <w:gridSpan w:val="2"/>
          </w:tcPr>
          <w:p w14:paraId="294DE0B8" w14:textId="77A9A23D" w:rsidR="00350B3F" w:rsidRDefault="00350B3F" w:rsidP="0036562D"/>
        </w:tc>
      </w:tr>
      <w:tr w:rsidR="00A66F5E" w14:paraId="184EE937" w14:textId="77777777" w:rsidTr="00B17C92">
        <w:trPr>
          <w:trHeight w:val="397"/>
        </w:trPr>
        <w:tc>
          <w:tcPr>
            <w:tcW w:w="2830" w:type="dxa"/>
            <w:vAlign w:val="center"/>
          </w:tcPr>
          <w:p w14:paraId="014CD653" w14:textId="77777777" w:rsidR="00A66F5E" w:rsidRPr="00E7148D" w:rsidRDefault="00A66F5E" w:rsidP="000B3E28">
            <w:pPr>
              <w:rPr>
                <w:b/>
                <w:color w:val="3E7BBE"/>
                <w:sz w:val="24"/>
              </w:rPr>
            </w:pPr>
            <w:r>
              <w:t>February 2017 – March 2018</w:t>
            </w:r>
          </w:p>
        </w:tc>
        <w:tc>
          <w:tcPr>
            <w:tcW w:w="2034" w:type="dxa"/>
            <w:vAlign w:val="center"/>
          </w:tcPr>
          <w:p w14:paraId="7BC6E512" w14:textId="32EB9127" w:rsidR="00A66F5E" w:rsidRDefault="00A66F5E" w:rsidP="000B3E28">
            <w:pPr>
              <w:jc w:val="right"/>
            </w:pPr>
            <w:r>
              <w:t>Mumbai</w:t>
            </w:r>
          </w:p>
        </w:tc>
      </w:tr>
      <w:tr w:rsidR="00350B3F" w14:paraId="565CB046" w14:textId="77777777" w:rsidTr="00B17C92">
        <w:tc>
          <w:tcPr>
            <w:tcW w:w="4864" w:type="dxa"/>
            <w:gridSpan w:val="2"/>
          </w:tcPr>
          <w:p w14:paraId="2655A3CC" w14:textId="77777777" w:rsidR="00350B3F" w:rsidRPr="000B3E28" w:rsidRDefault="00350B3F" w:rsidP="0036562D">
            <w:pPr>
              <w:rPr>
                <w:b/>
              </w:rPr>
            </w:pPr>
            <w:r w:rsidRPr="000B3E28">
              <w:rPr>
                <w:b/>
                <w:color w:val="3E7BBE"/>
              </w:rPr>
              <w:t>Assistant System Engine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 w:rsidRPr="000B3E28">
              <w:rPr>
                <w:b/>
              </w:rPr>
              <w:t>Tata Consultancy Services Pvt. Ltd</w:t>
            </w:r>
          </w:p>
          <w:p w14:paraId="3E798128" w14:textId="77777777" w:rsidR="00350B3F" w:rsidRDefault="00350B3F" w:rsidP="00973622">
            <w:pPr>
              <w:spacing w:before="160"/>
            </w:pPr>
            <w:r>
              <w:t xml:space="preserve">Worked on Oracle Siebel software, created workflows, Business Components, Applets etc. Also worked on </w:t>
            </w:r>
            <w:proofErr w:type="spellStart"/>
            <w:r>
              <w:t>OpenUI</w:t>
            </w:r>
            <w:proofErr w:type="spellEnd"/>
            <w:r>
              <w:t xml:space="preserve"> and created multiple PM/PR files</w:t>
            </w:r>
            <w:r w:rsidRPr="006A4275">
              <w:t>.</w:t>
            </w:r>
          </w:p>
        </w:tc>
      </w:tr>
      <w:tr w:rsidR="00350B3F" w14:paraId="78B2F6E5" w14:textId="77777777" w:rsidTr="00B17C92">
        <w:trPr>
          <w:trHeight w:val="397"/>
        </w:trPr>
        <w:tc>
          <w:tcPr>
            <w:tcW w:w="4864" w:type="dxa"/>
            <w:gridSpan w:val="2"/>
          </w:tcPr>
          <w:p w14:paraId="3CE357FA" w14:textId="77777777" w:rsidR="00350B3F" w:rsidRDefault="00350B3F" w:rsidP="0036562D"/>
        </w:tc>
      </w:tr>
      <w:tr w:rsidR="00350B3F" w14:paraId="628DEB16" w14:textId="77777777" w:rsidTr="00B17C92">
        <w:tc>
          <w:tcPr>
            <w:tcW w:w="4864" w:type="dxa"/>
            <w:gridSpan w:val="2"/>
          </w:tcPr>
          <w:p w14:paraId="10C9DC52" w14:textId="77777777" w:rsidR="00350B3F" w:rsidRPr="000B3E28" w:rsidRDefault="00350B3F" w:rsidP="00350B3F">
            <w:r w:rsidRPr="000B3E28">
              <w:rPr>
                <w:b/>
                <w:color w:val="3E7BBE"/>
              </w:rPr>
              <w:t>Freelance Developer</w:t>
            </w:r>
            <w:r w:rsidRPr="000B3E28">
              <w:t xml:space="preserve"> </w:t>
            </w:r>
          </w:p>
          <w:p w14:paraId="1D9B1C00" w14:textId="78D72CC4" w:rsidR="00350B3F" w:rsidRDefault="00A57548" w:rsidP="00A57548">
            <w:pPr>
              <w:spacing w:before="160" w:after="160"/>
            </w:pPr>
            <w:r>
              <w:t>Worked on Technologies like PHP, Node.JS, Android, Angular 2/4, React Native, React.JS, Python, Java</w:t>
            </w:r>
          </w:p>
        </w:tc>
      </w:tr>
    </w:tbl>
    <w:p w14:paraId="0C27F883" w14:textId="77777777" w:rsidR="002675BB" w:rsidRDefault="002675BB" w:rsidP="002675BB">
      <w:pPr>
        <w:spacing w:line="240" w:lineRule="auto"/>
        <w:rPr>
          <w:b/>
        </w:rPr>
      </w:pPr>
    </w:p>
    <w:p w14:paraId="7475633F" w14:textId="77777777" w:rsidR="002675BB" w:rsidRDefault="002675BB" w:rsidP="002675BB">
      <w:pPr>
        <w:spacing w:line="240" w:lineRule="auto"/>
        <w:rPr>
          <w:b/>
        </w:rPr>
      </w:pPr>
      <w:r>
        <w:rPr>
          <w:rFonts w:cstheme="minorHAnsi"/>
          <w:noProof/>
        </w:rPr>
        <mc:AlternateContent>
          <mc:Choice Requires="wpg">
            <w:drawing>
              <wp:inline distT="0" distB="0" distL="0" distR="0" wp14:anchorId="3C223684" wp14:editId="5B1FCAEC">
                <wp:extent cx="2905201" cy="367200"/>
                <wp:effectExtent l="0" t="0" r="15875" b="127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201" cy="367200"/>
                          <a:chOff x="-2" y="0"/>
                          <a:chExt cx="6640832" cy="320040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-2" y="0"/>
                            <a:ext cx="6640659" cy="3200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1E441E" w14:textId="77777777" w:rsidR="002675BB" w:rsidRPr="005D5CCC" w:rsidRDefault="002675BB" w:rsidP="002675BB">
                              <w:pPr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</w:pPr>
                              <w:r w:rsidRPr="005D5CCC"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0" y="240983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C223684" id="Group 1" o:spid="_x0000_s1029" style="width:228.75pt;height:28.9pt;mso-position-horizontal-relative:char;mso-position-vertical-relative:line" coordorigin="" coordsize="66408,32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">
                <v:shape id="Text Box 8" o:spid="_x0000_s1030" type="#_x0000_t202" style="position:absolute;width:66406;height:320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" filled="f" stroked="f" strokeweight=".5pt">
                  <v:textbox inset="0,0,0,0">
                    <w:txbxContent>
                      <w:p w14:paraId="081E441E" w14:textId="77777777" w:rsidR="002675BB" w:rsidRPr="005D5CCC" w:rsidRDefault="002675BB" w:rsidP="002675BB">
                        <w:pPr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</w:pPr>
                        <w:r w:rsidRPr="005D5CCC"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3" o:spid="_x0000_s1031" style="position:absolute;visibility:visible;mso-wrap-style:square" from="0,2409" to="66408,240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" strokecolor="#c45911 [2405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1"/>
        <w:gridCol w:w="903"/>
      </w:tblGrid>
      <w:tr w:rsidR="00E24DEA" w14:paraId="3FAC6521" w14:textId="77777777" w:rsidTr="00E24DEA">
        <w:trPr>
          <w:trHeight w:val="792"/>
        </w:trPr>
        <w:tc>
          <w:tcPr>
            <w:tcW w:w="4074" w:type="pct"/>
          </w:tcPr>
          <w:p w14:paraId="566D67CA" w14:textId="77777777" w:rsidR="002675BB" w:rsidRDefault="002675BB" w:rsidP="003A09DD">
            <w:pPr>
              <w:spacing w:after="120" w:line="300" w:lineRule="atLeast"/>
              <w:rPr>
                <w:b/>
              </w:rPr>
            </w:pPr>
            <w:proofErr w:type="spellStart"/>
            <w:proofErr w:type="gramStart"/>
            <w:r>
              <w:rPr>
                <w:b/>
              </w:rPr>
              <w:t>B.Tech</w:t>
            </w:r>
            <w:proofErr w:type="spellEnd"/>
            <w:proofErr w:type="gramEnd"/>
            <w:r w:rsidRPr="002D500B">
              <w:rPr>
                <w:b/>
              </w:rPr>
              <w:t xml:space="preserve"> Information Technology</w:t>
            </w:r>
            <w:r>
              <w:rPr>
                <w:b/>
              </w:rPr>
              <w:t xml:space="preserve"> - 2016</w:t>
            </w:r>
          </w:p>
          <w:p w14:paraId="3E338C9F" w14:textId="77777777" w:rsidR="002675BB" w:rsidRDefault="002675BB" w:rsidP="003A09DD">
            <w:pPr>
              <w:spacing w:after="120" w:line="300" w:lineRule="atLeast"/>
            </w:pPr>
            <w:r w:rsidRPr="002D500B">
              <w:t>College of Technology &amp; Engineering, Udaipur</w:t>
            </w:r>
          </w:p>
        </w:tc>
        <w:tc>
          <w:tcPr>
            <w:tcW w:w="926" w:type="pct"/>
          </w:tcPr>
          <w:p w14:paraId="5AA67A3D" w14:textId="77777777" w:rsidR="002675BB" w:rsidRDefault="002675BB" w:rsidP="003A09DD">
            <w:pPr>
              <w:spacing w:after="120" w:line="300" w:lineRule="atLeast"/>
            </w:pPr>
            <w:r w:rsidRPr="00103CEA">
              <w:rPr>
                <w:b/>
              </w:rPr>
              <w:t>OGPA 7.01</w:t>
            </w:r>
          </w:p>
        </w:tc>
      </w:tr>
      <w:tr w:rsidR="00E24DEA" w14:paraId="3D5EDCC1" w14:textId="77777777" w:rsidTr="00E24DEA">
        <w:trPr>
          <w:trHeight w:val="792"/>
        </w:trPr>
        <w:tc>
          <w:tcPr>
            <w:tcW w:w="4074" w:type="pct"/>
          </w:tcPr>
          <w:p w14:paraId="53B07D33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 w:rsidRPr="00CA37E5">
              <w:rPr>
                <w:b/>
              </w:rPr>
              <w:t>12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2</w:t>
            </w:r>
          </w:p>
          <w:p w14:paraId="34C0020B" w14:textId="77777777" w:rsidR="002675BB" w:rsidRDefault="002675BB" w:rsidP="003A09DD">
            <w:pPr>
              <w:spacing w:after="120" w:line="300" w:lineRule="atLeast"/>
            </w:pPr>
            <w:proofErr w:type="spellStart"/>
            <w:r>
              <w:t>Maa</w:t>
            </w:r>
            <w:proofErr w:type="spellEnd"/>
            <w:r>
              <w:t xml:space="preserve"> Bharti School, Kota</w:t>
            </w:r>
          </w:p>
        </w:tc>
        <w:tc>
          <w:tcPr>
            <w:tcW w:w="926" w:type="pct"/>
          </w:tcPr>
          <w:p w14:paraId="451B24C8" w14:textId="77777777" w:rsidR="002675BB" w:rsidRDefault="002675BB" w:rsidP="003A09DD">
            <w:pPr>
              <w:spacing w:after="120" w:line="300" w:lineRule="atLeast"/>
            </w:pPr>
            <w:r w:rsidRPr="00103CEA">
              <w:rPr>
                <w:b/>
              </w:rPr>
              <w:t>Marks 74.6%</w:t>
            </w:r>
          </w:p>
        </w:tc>
      </w:tr>
      <w:tr w:rsidR="002675BB" w14:paraId="03411749" w14:textId="77777777" w:rsidTr="00E24DEA">
        <w:trPr>
          <w:trHeight w:val="792"/>
        </w:trPr>
        <w:tc>
          <w:tcPr>
            <w:tcW w:w="4074" w:type="pct"/>
          </w:tcPr>
          <w:p w14:paraId="7B47B89E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>
              <w:rPr>
                <w:b/>
              </w:rPr>
              <w:t>10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0</w:t>
            </w:r>
          </w:p>
          <w:p w14:paraId="098283CE" w14:textId="77777777" w:rsidR="002675BB" w:rsidRDefault="002675BB" w:rsidP="003A09DD">
            <w:pPr>
              <w:spacing w:after="120" w:line="300" w:lineRule="atLeast"/>
            </w:pPr>
            <w:r w:rsidRPr="00103CEA">
              <w:t>St. An</w:t>
            </w:r>
            <w:r>
              <w:t>thony’s Sr. Sec. School, Udaipur</w:t>
            </w:r>
          </w:p>
        </w:tc>
        <w:tc>
          <w:tcPr>
            <w:tcW w:w="926" w:type="pct"/>
          </w:tcPr>
          <w:p w14:paraId="6F0739CB" w14:textId="77777777" w:rsidR="002675BB" w:rsidRDefault="002675BB" w:rsidP="003A09DD">
            <w:pPr>
              <w:spacing w:after="120" w:line="300" w:lineRule="atLeast"/>
            </w:pPr>
            <w:r w:rsidRPr="00103CEA">
              <w:rPr>
                <w:b/>
              </w:rPr>
              <w:t>CGPA 9</w:t>
            </w:r>
          </w:p>
        </w:tc>
      </w:tr>
    </w:tbl>
    <w:p w14:paraId="2406127F" w14:textId="77777777" w:rsidR="002675BB" w:rsidRDefault="002675BB" w:rsidP="002A1829"/>
    <w:p w14:paraId="341337CF" w14:textId="77777777" w:rsidR="00B17C92" w:rsidRDefault="00B17C92" w:rsidP="002A1829"/>
    <w:p w14:paraId="0D225E85" w14:textId="77777777" w:rsidR="00B17C92" w:rsidRDefault="00C82737" w:rsidP="002A1829">
      <w:r>
        <w:br w:type="column"/>
      </w:r>
    </w:p>
    <w:p w14:paraId="1FE301B2" w14:textId="77777777" w:rsidR="00B17C92" w:rsidRDefault="00B17C92" w:rsidP="002A1829"/>
    <w:p w14:paraId="056FA9E1" w14:textId="77777777" w:rsidR="00FD2325" w:rsidRDefault="00FD2325" w:rsidP="002A1829"/>
    <w:p w14:paraId="27D4CA5F" w14:textId="77777777" w:rsidR="00FD2325" w:rsidRDefault="00FD2325" w:rsidP="002A1829"/>
    <w:p w14:paraId="296469BE" w14:textId="77777777" w:rsidR="00FD2325" w:rsidRDefault="00FD2325" w:rsidP="002A1829"/>
    <w:p w14:paraId="69E18196" w14:textId="77777777" w:rsidR="008E31E8" w:rsidRPr="0070043E" w:rsidRDefault="008E31E8" w:rsidP="008E31E8">
      <w:pPr>
        <w:spacing w:line="240" w:lineRule="auto"/>
        <w:rPr>
          <w:sz w:val="28"/>
        </w:rPr>
      </w:pPr>
    </w:p>
    <w:p w14:paraId="0B3537B4" w14:textId="77777777" w:rsidR="008E31E8" w:rsidRDefault="008E31E8" w:rsidP="008E31E8">
      <w:pPr>
        <w:spacing w:line="240" w:lineRule="auto"/>
        <w:rPr>
          <w:b/>
          <w:sz w:val="28"/>
          <w:szCs w:val="28"/>
        </w:rPr>
      </w:pPr>
      <w:r w:rsidRPr="00004DA0">
        <w:rPr>
          <w:b/>
          <w:noProof/>
          <w:color w:val="2F5496" w:themeColor="accent5" w:themeShade="BF"/>
          <w:sz w:val="28"/>
          <w:szCs w:val="28"/>
        </w:rPr>
        <mc:AlternateContent>
          <mc:Choice Requires="wpg">
            <w:drawing>
              <wp:inline distT="0" distB="0" distL="0" distR="0" wp14:anchorId="15C5E6BC" wp14:editId="3D81E569">
                <wp:extent cx="2905760" cy="372110"/>
                <wp:effectExtent l="0" t="0" r="15240" b="889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372110"/>
                          <a:chOff x="0" y="0"/>
                          <a:chExt cx="6640830" cy="372110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FC01E6" w14:textId="77777777" w:rsidR="008E31E8" w:rsidRPr="00004DA0" w:rsidRDefault="008E31E8" w:rsidP="008E31E8">
                              <w:pPr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</w:pPr>
                              <w:r w:rsidRPr="00004DA0"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  <w:t>PROJEC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0" y="259080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5C5E6BC" id="Group 5" o:spid="_x0000_s1032" style="width:228.8pt;height:29.3pt;mso-position-horizontal-relative:char;mso-position-vertical-relative:line" coordsize="66408,372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">
                <v:shape id="Text Box 7" o:spid="_x0000_s1033" type="#_x0000_t202" style="position:absolute;left:76;width:66332;height:372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" filled="f" stroked="f" strokeweight=".5pt">
                  <v:textbox inset="0,0,0,0">
                    <w:txbxContent>
                      <w:p w14:paraId="07FC01E6" w14:textId="77777777" w:rsidR="008E31E8" w:rsidRPr="00004DA0" w:rsidRDefault="008E31E8" w:rsidP="008E31E8">
                        <w:pPr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</w:pPr>
                        <w:r w:rsidRPr="00004DA0"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  <w:t>PROJECTS</w:t>
                        </w:r>
                      </w:p>
                    </w:txbxContent>
                  </v:textbox>
                </v:shape>
                <v:line id="Straight Connector 10" o:spid="_x0000_s1034" style="position:absolute;visibility:visible;mso-wrap-style:square" from="0,2590" to="66408,259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" strokecolor="#2f5496 [2408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2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3"/>
        <w:gridCol w:w="2436"/>
      </w:tblGrid>
      <w:tr w:rsidR="006C658F" w:rsidRPr="00E51D8D" w14:paraId="0720BF12" w14:textId="480F8DA9" w:rsidTr="00E33F3A">
        <w:trPr>
          <w:trHeight w:val="425"/>
        </w:trPr>
        <w:tc>
          <w:tcPr>
            <w:tcW w:w="2793" w:type="dxa"/>
            <w:vAlign w:val="center"/>
          </w:tcPr>
          <w:p w14:paraId="26C8F9B8" w14:textId="17079738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 xml:space="preserve">YouTube </w:t>
            </w:r>
            <w:proofErr w:type="spellStart"/>
            <w:r w:rsidRPr="007974FE">
              <w:rPr>
                <w:sz w:val="24"/>
                <w:szCs w:val="24"/>
              </w:rPr>
              <w:t>SlackBot</w:t>
            </w:r>
            <w:proofErr w:type="spellEnd"/>
            <w:r w:rsidRPr="007974FE">
              <w:rPr>
                <w:sz w:val="24"/>
                <w:szCs w:val="24"/>
              </w:rPr>
              <w:t xml:space="preserve"> Node.JS</w:t>
            </w:r>
          </w:p>
        </w:tc>
        <w:tc>
          <w:tcPr>
            <w:tcW w:w="2436" w:type="dxa"/>
            <w:vAlign w:val="center"/>
          </w:tcPr>
          <w:p w14:paraId="17BA5E38" w14:textId="1BED7BE5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Developer</w:t>
            </w:r>
          </w:p>
        </w:tc>
      </w:tr>
      <w:tr w:rsidR="006C658F" w:rsidRPr="00E51D8D" w14:paraId="5877F3DF" w14:textId="2E0D936F" w:rsidTr="00E33F3A">
        <w:trPr>
          <w:trHeight w:val="425"/>
        </w:trPr>
        <w:tc>
          <w:tcPr>
            <w:tcW w:w="2793" w:type="dxa"/>
            <w:vAlign w:val="center"/>
          </w:tcPr>
          <w:p w14:paraId="3F9529F8" w14:textId="21778295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Node &amp; Socket.IO</w:t>
            </w:r>
          </w:p>
        </w:tc>
        <w:tc>
          <w:tcPr>
            <w:tcW w:w="2436" w:type="dxa"/>
            <w:vAlign w:val="center"/>
          </w:tcPr>
          <w:p w14:paraId="59DDDD78" w14:textId="3558DF9F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FullStack Developer</w:t>
            </w:r>
          </w:p>
        </w:tc>
      </w:tr>
      <w:tr w:rsidR="006C658F" w:rsidRPr="00E51D8D" w14:paraId="5A273B7F" w14:textId="14CA3E00" w:rsidTr="00E33F3A">
        <w:trPr>
          <w:trHeight w:val="425"/>
        </w:trPr>
        <w:tc>
          <w:tcPr>
            <w:tcW w:w="2793" w:type="dxa"/>
            <w:vAlign w:val="center"/>
          </w:tcPr>
          <w:p w14:paraId="13A6B090" w14:textId="15AECD37" w:rsidR="006C658F" w:rsidRPr="007974FE" w:rsidRDefault="006C658F" w:rsidP="003A09DD">
            <w:pPr>
              <w:rPr>
                <w:color w:val="3E7BBE"/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Indian-stock-exchange</w:t>
            </w:r>
            <w:r w:rsidRPr="007974FE">
              <w:rPr>
                <w:color w:val="3E7BBE"/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2DB94B9C" w14:textId="2345F156" w:rsidR="006C658F" w:rsidRPr="006C658F" w:rsidRDefault="004514DF" w:rsidP="006C658F">
            <w:pPr>
              <w:jc w:val="right"/>
              <w:rPr>
                <w:color w:val="3E7BBE"/>
              </w:rPr>
            </w:pPr>
            <w:r>
              <w:rPr>
                <w:color w:val="3E7BBE"/>
              </w:rPr>
              <w:t xml:space="preserve">NPM Package </w:t>
            </w:r>
            <w:bookmarkStart w:id="0" w:name="_GoBack"/>
            <w:bookmarkEnd w:id="0"/>
            <w:r w:rsidR="006C658F" w:rsidRPr="006C658F">
              <w:rPr>
                <w:color w:val="3E7BBE"/>
              </w:rPr>
              <w:t>Developer</w:t>
            </w:r>
          </w:p>
        </w:tc>
      </w:tr>
      <w:tr w:rsidR="006C658F" w:rsidRPr="00E51D8D" w14:paraId="256D2091" w14:textId="33A8C20D" w:rsidTr="00E33F3A">
        <w:trPr>
          <w:trHeight w:val="425"/>
        </w:trPr>
        <w:tc>
          <w:tcPr>
            <w:tcW w:w="2793" w:type="dxa"/>
            <w:vAlign w:val="center"/>
          </w:tcPr>
          <w:p w14:paraId="2E224A89" w14:textId="3D5D1D3A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Opening Bell</w:t>
            </w:r>
          </w:p>
        </w:tc>
        <w:tc>
          <w:tcPr>
            <w:tcW w:w="2436" w:type="dxa"/>
            <w:vAlign w:val="center"/>
          </w:tcPr>
          <w:p w14:paraId="6C293E51" w14:textId="10A83281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66707462" w14:textId="3953489C" w:rsidTr="00E33F3A">
        <w:trPr>
          <w:trHeight w:val="425"/>
        </w:trPr>
        <w:tc>
          <w:tcPr>
            <w:tcW w:w="2793" w:type="dxa"/>
            <w:vAlign w:val="center"/>
          </w:tcPr>
          <w:p w14:paraId="66872F1E" w14:textId="1C56C9ED" w:rsidR="006C658F" w:rsidRPr="007974FE" w:rsidRDefault="006C658F" w:rsidP="003A09DD">
            <w:pPr>
              <w:rPr>
                <w:bCs/>
              </w:rPr>
            </w:pPr>
            <w:r w:rsidRPr="007974FE">
              <w:rPr>
                <w:sz w:val="24"/>
                <w:szCs w:val="24"/>
              </w:rPr>
              <w:t>Cloud Backup App</w:t>
            </w:r>
          </w:p>
        </w:tc>
        <w:tc>
          <w:tcPr>
            <w:tcW w:w="2436" w:type="dxa"/>
            <w:vAlign w:val="center"/>
          </w:tcPr>
          <w:p w14:paraId="4B155B51" w14:textId="383713D6" w:rsidR="006C658F" w:rsidRPr="006C658F" w:rsidRDefault="006C658F" w:rsidP="006C658F">
            <w:pPr>
              <w:jc w:val="right"/>
              <w:rPr>
                <w:bCs/>
              </w:rPr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5A541BD6" w14:textId="26314544" w:rsidTr="00E33F3A">
        <w:trPr>
          <w:trHeight w:val="425"/>
        </w:trPr>
        <w:tc>
          <w:tcPr>
            <w:tcW w:w="2793" w:type="dxa"/>
            <w:vAlign w:val="center"/>
          </w:tcPr>
          <w:p w14:paraId="032DD3A8" w14:textId="43F03CCE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Hacker News API App</w:t>
            </w:r>
          </w:p>
        </w:tc>
        <w:tc>
          <w:tcPr>
            <w:tcW w:w="2436" w:type="dxa"/>
            <w:vAlign w:val="center"/>
          </w:tcPr>
          <w:p w14:paraId="4B3B0836" w14:textId="488D56F3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67FCC956" w14:textId="77B91AD3" w:rsidTr="00E33F3A">
        <w:trPr>
          <w:trHeight w:val="425"/>
        </w:trPr>
        <w:tc>
          <w:tcPr>
            <w:tcW w:w="2793" w:type="dxa"/>
            <w:vAlign w:val="center"/>
          </w:tcPr>
          <w:p w14:paraId="67BCC538" w14:textId="0737683C" w:rsidR="006C658F" w:rsidRPr="007974FE" w:rsidRDefault="006C658F" w:rsidP="003A09DD">
            <w:pPr>
              <w:rPr>
                <w:sz w:val="24"/>
                <w:szCs w:val="24"/>
              </w:rPr>
            </w:pPr>
            <w:proofErr w:type="spellStart"/>
            <w:r w:rsidRPr="007974FE">
              <w:rPr>
                <w:sz w:val="24"/>
                <w:szCs w:val="24"/>
              </w:rPr>
              <w:t>PicturesOfJoy</w:t>
            </w:r>
            <w:proofErr w:type="spellEnd"/>
          </w:p>
        </w:tc>
        <w:tc>
          <w:tcPr>
            <w:tcW w:w="2436" w:type="dxa"/>
            <w:vAlign w:val="center"/>
          </w:tcPr>
          <w:p w14:paraId="134700F9" w14:textId="5F08E93F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PHP Developer</w:t>
            </w:r>
          </w:p>
        </w:tc>
      </w:tr>
      <w:tr w:rsidR="006C658F" w:rsidRPr="00E51D8D" w14:paraId="4F1939A9" w14:textId="0855B2D4" w:rsidTr="00E33F3A">
        <w:trPr>
          <w:trHeight w:val="425"/>
        </w:trPr>
        <w:tc>
          <w:tcPr>
            <w:tcW w:w="2793" w:type="dxa"/>
            <w:vAlign w:val="center"/>
          </w:tcPr>
          <w:p w14:paraId="67C4C54D" w14:textId="15752A01" w:rsidR="006C658F" w:rsidRPr="007974FE" w:rsidRDefault="006C658F" w:rsidP="003A09DD">
            <w:pPr>
              <w:rPr>
                <w:color w:val="3E7BBE"/>
                <w:sz w:val="24"/>
                <w:szCs w:val="24"/>
              </w:rPr>
            </w:pPr>
            <w:proofErr w:type="spellStart"/>
            <w:r w:rsidRPr="007974FE">
              <w:rPr>
                <w:sz w:val="24"/>
                <w:szCs w:val="24"/>
              </w:rPr>
              <w:t>Kaushik.tec</w:t>
            </w:r>
            <w:r>
              <w:rPr>
                <w:sz w:val="24"/>
                <w:szCs w:val="24"/>
              </w:rPr>
              <w:t>h</w:t>
            </w:r>
            <w:proofErr w:type="spellEnd"/>
          </w:p>
        </w:tc>
        <w:tc>
          <w:tcPr>
            <w:tcW w:w="2436" w:type="dxa"/>
            <w:vAlign w:val="center"/>
          </w:tcPr>
          <w:p w14:paraId="5ABA29AF" w14:textId="37C0A763" w:rsidR="006C658F" w:rsidRPr="006C658F" w:rsidRDefault="006C658F" w:rsidP="006C658F">
            <w:pPr>
              <w:jc w:val="right"/>
              <w:rPr>
                <w:color w:val="3E7BBE"/>
              </w:rPr>
            </w:pPr>
            <w:r w:rsidRPr="006C658F">
              <w:rPr>
                <w:color w:val="3E7BBE"/>
              </w:rPr>
              <w:t>React.JS Developer</w:t>
            </w:r>
          </w:p>
        </w:tc>
      </w:tr>
      <w:tr w:rsidR="006C658F" w:rsidRPr="00E51D8D" w14:paraId="18A225A7" w14:textId="22FF82AC" w:rsidTr="00E33F3A">
        <w:trPr>
          <w:trHeight w:val="425"/>
        </w:trPr>
        <w:tc>
          <w:tcPr>
            <w:tcW w:w="2793" w:type="dxa"/>
            <w:vAlign w:val="center"/>
          </w:tcPr>
          <w:p w14:paraId="0C9ECE13" w14:textId="484747BD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 xml:space="preserve">Siebel CRM and </w:t>
            </w:r>
            <w:proofErr w:type="spellStart"/>
            <w:r w:rsidRPr="007974FE">
              <w:rPr>
                <w:sz w:val="24"/>
                <w:szCs w:val="24"/>
              </w:rPr>
              <w:t>OpenUI</w:t>
            </w:r>
            <w:proofErr w:type="spellEnd"/>
            <w:r w:rsidRPr="007974FE">
              <w:rPr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3F44D587" w14:textId="0A220884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Developer</w:t>
            </w:r>
          </w:p>
        </w:tc>
      </w:tr>
      <w:tr w:rsidR="006C658F" w:rsidRPr="00E51D8D" w14:paraId="72F505F1" w14:textId="5E484DD5" w:rsidTr="00E33F3A">
        <w:trPr>
          <w:trHeight w:val="425"/>
        </w:trPr>
        <w:tc>
          <w:tcPr>
            <w:tcW w:w="2793" w:type="dxa"/>
            <w:vAlign w:val="center"/>
          </w:tcPr>
          <w:p w14:paraId="2E90EC6F" w14:textId="4D891FCC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Hand Gesture Recognition</w:t>
            </w:r>
          </w:p>
        </w:tc>
        <w:tc>
          <w:tcPr>
            <w:tcW w:w="2436" w:type="dxa"/>
            <w:vAlign w:val="center"/>
          </w:tcPr>
          <w:p w14:paraId="16DEC078" w14:textId="25A906EE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Programmer</w:t>
            </w:r>
          </w:p>
        </w:tc>
      </w:tr>
      <w:tr w:rsidR="006C658F" w:rsidRPr="00E51D8D" w14:paraId="19FFCA37" w14:textId="09956FF0" w:rsidTr="00E33F3A">
        <w:trPr>
          <w:trHeight w:val="425"/>
        </w:trPr>
        <w:tc>
          <w:tcPr>
            <w:tcW w:w="2793" w:type="dxa"/>
            <w:vAlign w:val="center"/>
          </w:tcPr>
          <w:p w14:paraId="4BFCF5E1" w14:textId="459A67AB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DealsUpto</w:t>
            </w:r>
          </w:p>
        </w:tc>
        <w:tc>
          <w:tcPr>
            <w:tcW w:w="2436" w:type="dxa"/>
            <w:vAlign w:val="center"/>
          </w:tcPr>
          <w:p w14:paraId="44F3F08D" w14:textId="7C23F63B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FullStack Developer</w:t>
            </w:r>
          </w:p>
        </w:tc>
      </w:tr>
      <w:tr w:rsidR="006C658F" w:rsidRPr="00E51D8D" w14:paraId="69243594" w14:textId="772AE6C2" w:rsidTr="00E33F3A">
        <w:trPr>
          <w:trHeight w:val="425"/>
        </w:trPr>
        <w:tc>
          <w:tcPr>
            <w:tcW w:w="2793" w:type="dxa"/>
            <w:vAlign w:val="center"/>
          </w:tcPr>
          <w:p w14:paraId="1A107B61" w14:textId="0E3E744E" w:rsidR="006C658F" w:rsidRPr="007974FE" w:rsidRDefault="006C658F" w:rsidP="008E31E8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icSquare</w:t>
            </w:r>
            <w:proofErr w:type="spellEnd"/>
            <w:r w:rsidRPr="007974FE">
              <w:rPr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43E392D1" w14:textId="0CC1102B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Android Developer</w:t>
            </w:r>
          </w:p>
        </w:tc>
      </w:tr>
      <w:tr w:rsidR="006C658F" w:rsidRPr="00E51D8D" w14:paraId="2A034C41" w14:textId="0443636A" w:rsidTr="00E33F3A">
        <w:trPr>
          <w:trHeight w:val="425"/>
        </w:trPr>
        <w:tc>
          <w:tcPr>
            <w:tcW w:w="2793" w:type="dxa"/>
            <w:vAlign w:val="center"/>
          </w:tcPr>
          <w:p w14:paraId="1335CF04" w14:textId="0E7C6EC2" w:rsidR="006C658F" w:rsidRPr="007974FE" w:rsidRDefault="006C658F" w:rsidP="008E31E8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obiGo</w:t>
            </w:r>
            <w:proofErr w:type="spellEnd"/>
          </w:p>
        </w:tc>
        <w:tc>
          <w:tcPr>
            <w:tcW w:w="2436" w:type="dxa"/>
            <w:vAlign w:val="center"/>
          </w:tcPr>
          <w:p w14:paraId="2849845E" w14:textId="40906EB7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Android Developer</w:t>
            </w:r>
          </w:p>
        </w:tc>
      </w:tr>
      <w:tr w:rsidR="00F43D74" w:rsidRPr="00E51D8D" w14:paraId="57152B4A" w14:textId="77777777" w:rsidTr="00E33F3A">
        <w:trPr>
          <w:trHeight w:val="567"/>
        </w:trPr>
        <w:tc>
          <w:tcPr>
            <w:tcW w:w="5229" w:type="dxa"/>
            <w:gridSpan w:val="2"/>
            <w:vAlign w:val="center"/>
          </w:tcPr>
          <w:p w14:paraId="7A1D74C2" w14:textId="5A7525BB" w:rsidR="00F43D74" w:rsidRPr="00F43D74" w:rsidRDefault="00F43D74" w:rsidP="00F43D74">
            <w:pPr>
              <w:jc w:val="right"/>
              <w:rPr>
                <w:sz w:val="20"/>
                <w:szCs w:val="24"/>
              </w:rPr>
            </w:pPr>
            <w:r w:rsidRPr="00F43D74">
              <w:rPr>
                <w:b/>
                <w:sz w:val="20"/>
                <w:szCs w:val="24"/>
              </w:rPr>
              <w:t xml:space="preserve">* </w:t>
            </w:r>
            <w:r w:rsidRPr="00F43D74">
              <w:rPr>
                <w:sz w:val="20"/>
                <w:szCs w:val="24"/>
              </w:rPr>
              <w:t xml:space="preserve">All </w:t>
            </w:r>
            <w:r w:rsidR="00ED1B10"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 xml:space="preserve">Projects available at my </w:t>
            </w:r>
            <w:hyperlink r:id="rId10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01FC4737" w14:textId="77777777" w:rsidR="0070043E" w:rsidRPr="003317FA" w:rsidRDefault="0070043E" w:rsidP="0070043E">
      <w:pPr>
        <w:rPr>
          <w:sz w:val="8"/>
        </w:rPr>
      </w:pPr>
    </w:p>
    <w:p w14:paraId="4644ABAC" w14:textId="77777777" w:rsidR="0070043E" w:rsidRDefault="0070043E" w:rsidP="0070043E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1BA17254" wp14:editId="1BABBCB0">
                <wp:extent cx="2905760" cy="278584"/>
                <wp:effectExtent l="0" t="0" r="15240" b="13970"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278584"/>
                          <a:chOff x="-17127" y="-665739"/>
                          <a:chExt cx="6640830" cy="1232686"/>
                        </a:xfrm>
                      </wpg:grpSpPr>
                      <wps:wsp>
                        <wps:cNvPr id="31" name="Text Box 31"/>
                        <wps:cNvSpPr txBox="1"/>
                        <wps:spPr>
                          <a:xfrm>
                            <a:off x="-7620" y="-665739"/>
                            <a:ext cx="6631323" cy="92390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6367390" w14:textId="77777777" w:rsidR="0070043E" w:rsidRPr="00BC2B86" w:rsidRDefault="0070043E" w:rsidP="0070043E">
                              <w:pPr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BC2B86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-17127" y="566947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A17254" id="Group 30" o:spid="_x0000_s1035" style="width:228.8pt;height:21.95pt;mso-position-horizontal-relative:char;mso-position-vertical-relative:line" coordorigin="-171,-6657" coordsize="66408,1232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">
                <v:shape id="Text Box 31" o:spid="_x0000_s1036" type="#_x0000_t202" style="position:absolute;left:-76;top:-6657;width:66313;height:923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" filled="f" stroked="f" strokeweight=".5pt">
                  <v:textbox inset="0,0,0,0">
                    <w:txbxContent>
                      <w:p w14:paraId="56367390" w14:textId="77777777" w:rsidR="0070043E" w:rsidRPr="00BC2B86" w:rsidRDefault="0070043E" w:rsidP="0070043E">
                        <w:pPr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BC2B86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SKILLS</w:t>
                        </w:r>
                      </w:p>
                    </w:txbxContent>
                  </v:textbox>
                </v:shape>
                <v:line id="Straight Connector 32" o:spid="_x0000_s1037" style="position:absolute;visibility:visible;mso-wrap-style:square" from="-171,5669" to="66237,566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" strokecolor="#538135 [2409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48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1"/>
        <w:gridCol w:w="1195"/>
      </w:tblGrid>
      <w:tr w:rsidR="0070043E" w14:paraId="59DB9CC3" w14:textId="77777777" w:rsidTr="003A09DD">
        <w:trPr>
          <w:trHeight w:val="431"/>
        </w:trPr>
        <w:tc>
          <w:tcPr>
            <w:tcW w:w="3681" w:type="dxa"/>
            <w:vAlign w:val="center"/>
          </w:tcPr>
          <w:p w14:paraId="537AC325" w14:textId="77777777" w:rsidR="0070043E" w:rsidRDefault="0070043E" w:rsidP="003A09DD">
            <w:r>
              <w:t xml:space="preserve">HTML / CSS / JS </w:t>
            </w:r>
          </w:p>
        </w:tc>
        <w:tc>
          <w:tcPr>
            <w:tcW w:w="1195" w:type="dxa"/>
            <w:vAlign w:val="center"/>
          </w:tcPr>
          <w:p w14:paraId="279D553C" w14:textId="77777777" w:rsidR="0070043E" w:rsidRPr="00C82737" w:rsidRDefault="0070043E" w:rsidP="003A09DD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★</w:t>
            </w:r>
          </w:p>
        </w:tc>
      </w:tr>
      <w:tr w:rsidR="0070043E" w14:paraId="472BA35B" w14:textId="77777777" w:rsidTr="003A09DD">
        <w:trPr>
          <w:trHeight w:val="431"/>
        </w:trPr>
        <w:tc>
          <w:tcPr>
            <w:tcW w:w="3681" w:type="dxa"/>
            <w:vAlign w:val="center"/>
          </w:tcPr>
          <w:p w14:paraId="5919C6FF" w14:textId="77777777" w:rsidR="0070043E" w:rsidRDefault="0070043E" w:rsidP="003A09DD">
            <w:r>
              <w:t>PHP / MySQL / Laravel</w:t>
            </w:r>
          </w:p>
        </w:tc>
        <w:tc>
          <w:tcPr>
            <w:tcW w:w="1195" w:type="dxa"/>
            <w:vAlign w:val="center"/>
          </w:tcPr>
          <w:p w14:paraId="4CF3FC87" w14:textId="77777777" w:rsidR="0070043E" w:rsidRPr="00C82737" w:rsidRDefault="0070043E" w:rsidP="003A09DD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0043E" w14:paraId="6ED446DA" w14:textId="77777777" w:rsidTr="003A09DD">
        <w:trPr>
          <w:trHeight w:val="431"/>
        </w:trPr>
        <w:tc>
          <w:tcPr>
            <w:tcW w:w="3681" w:type="dxa"/>
            <w:vAlign w:val="center"/>
          </w:tcPr>
          <w:p w14:paraId="7026AB81" w14:textId="77777777" w:rsidR="0070043E" w:rsidRDefault="0070043E" w:rsidP="003A09DD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React.JS + React Native</w:t>
            </w:r>
          </w:p>
        </w:tc>
        <w:tc>
          <w:tcPr>
            <w:tcW w:w="1195" w:type="dxa"/>
            <w:vAlign w:val="center"/>
          </w:tcPr>
          <w:p w14:paraId="168E5EB7" w14:textId="77777777" w:rsidR="0070043E" w:rsidRPr="00C82737" w:rsidRDefault="0070043E" w:rsidP="003A09DD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0043E" w14:paraId="23828390" w14:textId="77777777" w:rsidTr="003A09DD">
        <w:trPr>
          <w:trHeight w:val="431"/>
        </w:trPr>
        <w:tc>
          <w:tcPr>
            <w:tcW w:w="3681" w:type="dxa"/>
            <w:vAlign w:val="center"/>
          </w:tcPr>
          <w:p w14:paraId="60AF181F" w14:textId="77777777" w:rsidR="0070043E" w:rsidRDefault="0070043E" w:rsidP="003A09DD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Python, C, C++, Core Java</w:t>
            </w:r>
          </w:p>
        </w:tc>
        <w:tc>
          <w:tcPr>
            <w:tcW w:w="1195" w:type="dxa"/>
            <w:vAlign w:val="center"/>
          </w:tcPr>
          <w:p w14:paraId="383D5213" w14:textId="77777777" w:rsidR="0070043E" w:rsidRPr="00C82737" w:rsidRDefault="0070043E" w:rsidP="003A09DD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0043E" w14:paraId="5DE89DC3" w14:textId="77777777" w:rsidTr="003A09DD">
        <w:trPr>
          <w:trHeight w:val="431"/>
        </w:trPr>
        <w:tc>
          <w:tcPr>
            <w:tcW w:w="3681" w:type="dxa"/>
            <w:vAlign w:val="center"/>
          </w:tcPr>
          <w:p w14:paraId="60FDEAED" w14:textId="77777777" w:rsidR="0070043E" w:rsidRDefault="0070043E" w:rsidP="003A09DD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NodeJS / Express JS / Mongo DB</w:t>
            </w:r>
          </w:p>
        </w:tc>
        <w:tc>
          <w:tcPr>
            <w:tcW w:w="1195" w:type="dxa"/>
            <w:vAlign w:val="center"/>
          </w:tcPr>
          <w:p w14:paraId="082A681C" w14:textId="77777777" w:rsidR="0070043E" w:rsidRPr="00C82737" w:rsidRDefault="0070043E" w:rsidP="003A09DD">
            <w:pPr>
              <w:pStyle w:val="ListBullet"/>
              <w:numPr>
                <w:ilvl w:val="0"/>
                <w:numId w:val="0"/>
              </w:numPr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0043E" w14:paraId="2001E4DC" w14:textId="77777777" w:rsidTr="003A09DD">
        <w:trPr>
          <w:trHeight w:val="431"/>
        </w:trPr>
        <w:tc>
          <w:tcPr>
            <w:tcW w:w="3681" w:type="dxa"/>
            <w:vAlign w:val="center"/>
          </w:tcPr>
          <w:p w14:paraId="3FF92665" w14:textId="77777777" w:rsidR="0070043E" w:rsidRDefault="0070043E" w:rsidP="003A09DD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Android App Development</w:t>
            </w:r>
          </w:p>
        </w:tc>
        <w:tc>
          <w:tcPr>
            <w:tcW w:w="1195" w:type="dxa"/>
            <w:vAlign w:val="center"/>
          </w:tcPr>
          <w:p w14:paraId="5442C163" w14:textId="77777777" w:rsidR="0070043E" w:rsidRPr="00C82737" w:rsidRDefault="0070043E" w:rsidP="003A09DD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  <w:tr w:rsidR="0070043E" w14:paraId="76B1BCB5" w14:textId="77777777" w:rsidTr="003A09DD">
        <w:trPr>
          <w:trHeight w:val="431"/>
        </w:trPr>
        <w:tc>
          <w:tcPr>
            <w:tcW w:w="3681" w:type="dxa"/>
            <w:vAlign w:val="center"/>
          </w:tcPr>
          <w:p w14:paraId="03B58300" w14:textId="77777777" w:rsidR="0070043E" w:rsidRDefault="0070043E" w:rsidP="003A09DD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Angular 2</w:t>
            </w:r>
          </w:p>
        </w:tc>
        <w:tc>
          <w:tcPr>
            <w:tcW w:w="1195" w:type="dxa"/>
            <w:vAlign w:val="center"/>
          </w:tcPr>
          <w:p w14:paraId="656F3784" w14:textId="77777777" w:rsidR="0070043E" w:rsidRPr="00C82737" w:rsidRDefault="0070043E" w:rsidP="003A09DD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</w:tbl>
    <w:p w14:paraId="357EDA86" w14:textId="77777777" w:rsidR="00852D7D" w:rsidRPr="006A4275" w:rsidRDefault="00852D7D" w:rsidP="00442582">
      <w:pPr>
        <w:spacing w:line="240" w:lineRule="auto"/>
      </w:pPr>
    </w:p>
    <w:sectPr w:rsidR="00852D7D" w:rsidRPr="006A4275" w:rsidSect="00697B7D">
      <w:type w:val="continuous"/>
      <w:pgSz w:w="11909" w:h="16834" w:code="9"/>
      <w:pgMar w:top="720" w:right="720" w:bottom="720" w:left="720" w:header="432" w:footer="576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4C91E0" w14:textId="77777777" w:rsidR="00052C59" w:rsidRDefault="00052C59" w:rsidP="00815584">
      <w:pPr>
        <w:spacing w:after="0" w:line="240" w:lineRule="auto"/>
      </w:pPr>
      <w:r>
        <w:separator/>
      </w:r>
    </w:p>
  </w:endnote>
  <w:endnote w:type="continuationSeparator" w:id="0">
    <w:p w14:paraId="5DF6538C" w14:textId="77777777" w:rsidR="00052C59" w:rsidRDefault="00052C59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7BB134" w14:textId="77777777" w:rsidR="00052C59" w:rsidRDefault="00052C59" w:rsidP="00815584">
      <w:pPr>
        <w:spacing w:after="0" w:line="240" w:lineRule="auto"/>
      </w:pPr>
      <w:r>
        <w:separator/>
      </w:r>
    </w:p>
  </w:footnote>
  <w:footnote w:type="continuationSeparator" w:id="0">
    <w:p w14:paraId="4F729FA2" w14:textId="77777777" w:rsidR="00052C59" w:rsidRDefault="00052C59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9" type="#_x0000_t75" style="width:13.7pt;height:13.7pt;visibility:visible;mso-wrap-style:square" o:bullet="t">
        <v:imagedata r:id="rId1" o:title=""/>
      </v:shape>
    </w:pict>
  </w:numPicBullet>
  <w:abstractNum w:abstractNumId="0" w15:restartNumberingAfterBreak="0">
    <w:nsid w:val="FFFFFF89"/>
    <w:multiLevelType w:val="singleLevel"/>
    <w:tmpl w:val="EC9467E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2803"/>
    <w:rsid w:val="00004DA0"/>
    <w:rsid w:val="00005646"/>
    <w:rsid w:val="000116E3"/>
    <w:rsid w:val="00016FF2"/>
    <w:rsid w:val="00025E5A"/>
    <w:rsid w:val="00026976"/>
    <w:rsid w:val="00026D8A"/>
    <w:rsid w:val="00040E63"/>
    <w:rsid w:val="00052C59"/>
    <w:rsid w:val="000543B7"/>
    <w:rsid w:val="000616EC"/>
    <w:rsid w:val="00070783"/>
    <w:rsid w:val="00071754"/>
    <w:rsid w:val="00075731"/>
    <w:rsid w:val="00076698"/>
    <w:rsid w:val="0008312F"/>
    <w:rsid w:val="000A2E1E"/>
    <w:rsid w:val="000A4FFC"/>
    <w:rsid w:val="000A5178"/>
    <w:rsid w:val="000B3E28"/>
    <w:rsid w:val="000B4198"/>
    <w:rsid w:val="000D069E"/>
    <w:rsid w:val="000E180F"/>
    <w:rsid w:val="000E74AB"/>
    <w:rsid w:val="000F4CEE"/>
    <w:rsid w:val="000F550E"/>
    <w:rsid w:val="000F711F"/>
    <w:rsid w:val="001014FE"/>
    <w:rsid w:val="00103CEA"/>
    <w:rsid w:val="00110BDB"/>
    <w:rsid w:val="00115EB0"/>
    <w:rsid w:val="00117AA3"/>
    <w:rsid w:val="00122DCD"/>
    <w:rsid w:val="00122EB6"/>
    <w:rsid w:val="00130E2A"/>
    <w:rsid w:val="00134C23"/>
    <w:rsid w:val="0014219D"/>
    <w:rsid w:val="00145FD5"/>
    <w:rsid w:val="00146F2D"/>
    <w:rsid w:val="00151FC5"/>
    <w:rsid w:val="001545AD"/>
    <w:rsid w:val="0015588E"/>
    <w:rsid w:val="00156E3F"/>
    <w:rsid w:val="00162337"/>
    <w:rsid w:val="00166DE0"/>
    <w:rsid w:val="0017255E"/>
    <w:rsid w:val="00180F0C"/>
    <w:rsid w:val="0018443A"/>
    <w:rsid w:val="001909DF"/>
    <w:rsid w:val="00194D3B"/>
    <w:rsid w:val="001951D1"/>
    <w:rsid w:val="001957F2"/>
    <w:rsid w:val="001976E2"/>
    <w:rsid w:val="001A45FF"/>
    <w:rsid w:val="001A5A0C"/>
    <w:rsid w:val="001A677C"/>
    <w:rsid w:val="001B783D"/>
    <w:rsid w:val="001B7EA0"/>
    <w:rsid w:val="001C65C1"/>
    <w:rsid w:val="001C681F"/>
    <w:rsid w:val="001D6F07"/>
    <w:rsid w:val="001E5BC3"/>
    <w:rsid w:val="001F5EE1"/>
    <w:rsid w:val="00202766"/>
    <w:rsid w:val="00217650"/>
    <w:rsid w:val="002300DA"/>
    <w:rsid w:val="0024279B"/>
    <w:rsid w:val="00252836"/>
    <w:rsid w:val="002624AE"/>
    <w:rsid w:val="00262B6F"/>
    <w:rsid w:val="0026301C"/>
    <w:rsid w:val="002675BB"/>
    <w:rsid w:val="00271DAE"/>
    <w:rsid w:val="002736E2"/>
    <w:rsid w:val="002740AD"/>
    <w:rsid w:val="00280250"/>
    <w:rsid w:val="00281A6D"/>
    <w:rsid w:val="0028789A"/>
    <w:rsid w:val="002A1829"/>
    <w:rsid w:val="002A4BAD"/>
    <w:rsid w:val="002B130B"/>
    <w:rsid w:val="002B6B8A"/>
    <w:rsid w:val="002B73D4"/>
    <w:rsid w:val="002C0083"/>
    <w:rsid w:val="002D0CB2"/>
    <w:rsid w:val="002D500B"/>
    <w:rsid w:val="002D5186"/>
    <w:rsid w:val="002E29D3"/>
    <w:rsid w:val="002E776B"/>
    <w:rsid w:val="003038F9"/>
    <w:rsid w:val="00303C69"/>
    <w:rsid w:val="00310546"/>
    <w:rsid w:val="00314CAC"/>
    <w:rsid w:val="003317FA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6DD0"/>
    <w:rsid w:val="00385D96"/>
    <w:rsid w:val="003956D6"/>
    <w:rsid w:val="00395829"/>
    <w:rsid w:val="003C6D75"/>
    <w:rsid w:val="003C6EDC"/>
    <w:rsid w:val="003E07FF"/>
    <w:rsid w:val="003E6F2D"/>
    <w:rsid w:val="003F24E6"/>
    <w:rsid w:val="00400028"/>
    <w:rsid w:val="00405D35"/>
    <w:rsid w:val="004131D7"/>
    <w:rsid w:val="0042427D"/>
    <w:rsid w:val="00442582"/>
    <w:rsid w:val="004514DF"/>
    <w:rsid w:val="004653F8"/>
    <w:rsid w:val="00476548"/>
    <w:rsid w:val="004C2BFB"/>
    <w:rsid w:val="004D4279"/>
    <w:rsid w:val="004E298D"/>
    <w:rsid w:val="004E6305"/>
    <w:rsid w:val="0050275C"/>
    <w:rsid w:val="0050558C"/>
    <w:rsid w:val="0052093A"/>
    <w:rsid w:val="005254BF"/>
    <w:rsid w:val="005311B3"/>
    <w:rsid w:val="0053676A"/>
    <w:rsid w:val="00550130"/>
    <w:rsid w:val="00552482"/>
    <w:rsid w:val="0055277A"/>
    <w:rsid w:val="00557A2F"/>
    <w:rsid w:val="005678C3"/>
    <w:rsid w:val="00575FEC"/>
    <w:rsid w:val="005868F4"/>
    <w:rsid w:val="00586E73"/>
    <w:rsid w:val="005A07A6"/>
    <w:rsid w:val="005A77E3"/>
    <w:rsid w:val="005B0992"/>
    <w:rsid w:val="005B0D4B"/>
    <w:rsid w:val="005C0D77"/>
    <w:rsid w:val="005C3FF0"/>
    <w:rsid w:val="005D390D"/>
    <w:rsid w:val="005D5CCC"/>
    <w:rsid w:val="005E0095"/>
    <w:rsid w:val="005E3E69"/>
    <w:rsid w:val="00617484"/>
    <w:rsid w:val="006377F5"/>
    <w:rsid w:val="00641C5E"/>
    <w:rsid w:val="006477F8"/>
    <w:rsid w:val="00652E30"/>
    <w:rsid w:val="00670138"/>
    <w:rsid w:val="006801A3"/>
    <w:rsid w:val="00683673"/>
    <w:rsid w:val="00695B35"/>
    <w:rsid w:val="00697B7D"/>
    <w:rsid w:val="006A4275"/>
    <w:rsid w:val="006B2818"/>
    <w:rsid w:val="006C1F7D"/>
    <w:rsid w:val="006C658F"/>
    <w:rsid w:val="006F7B1E"/>
    <w:rsid w:val="006F7CC1"/>
    <w:rsid w:val="0070043E"/>
    <w:rsid w:val="00701B2A"/>
    <w:rsid w:val="0070573F"/>
    <w:rsid w:val="00722BF9"/>
    <w:rsid w:val="00733A9E"/>
    <w:rsid w:val="00734610"/>
    <w:rsid w:val="00743CC9"/>
    <w:rsid w:val="007522C6"/>
    <w:rsid w:val="0075579A"/>
    <w:rsid w:val="00757B6C"/>
    <w:rsid w:val="00761E89"/>
    <w:rsid w:val="007673AC"/>
    <w:rsid w:val="0078487C"/>
    <w:rsid w:val="00795696"/>
    <w:rsid w:val="007974FE"/>
    <w:rsid w:val="007A3438"/>
    <w:rsid w:val="007B0AAF"/>
    <w:rsid w:val="007C127B"/>
    <w:rsid w:val="007D5DBA"/>
    <w:rsid w:val="007E1F2A"/>
    <w:rsid w:val="007F372C"/>
    <w:rsid w:val="007F5D63"/>
    <w:rsid w:val="007F73AC"/>
    <w:rsid w:val="00800A65"/>
    <w:rsid w:val="00800F44"/>
    <w:rsid w:val="00815584"/>
    <w:rsid w:val="00823D56"/>
    <w:rsid w:val="00825E8A"/>
    <w:rsid w:val="008444D2"/>
    <w:rsid w:val="00846ED0"/>
    <w:rsid w:val="00852D7D"/>
    <w:rsid w:val="00893949"/>
    <w:rsid w:val="008B6B65"/>
    <w:rsid w:val="008D7B8B"/>
    <w:rsid w:val="008E31E8"/>
    <w:rsid w:val="008E5920"/>
    <w:rsid w:val="008F4624"/>
    <w:rsid w:val="00900199"/>
    <w:rsid w:val="00900560"/>
    <w:rsid w:val="00915BBA"/>
    <w:rsid w:val="0092348D"/>
    <w:rsid w:val="00923D39"/>
    <w:rsid w:val="00927E64"/>
    <w:rsid w:val="0094222C"/>
    <w:rsid w:val="00946BC7"/>
    <w:rsid w:val="0095103A"/>
    <w:rsid w:val="00973622"/>
    <w:rsid w:val="0097756B"/>
    <w:rsid w:val="009779E1"/>
    <w:rsid w:val="00990124"/>
    <w:rsid w:val="00990DC4"/>
    <w:rsid w:val="0099239E"/>
    <w:rsid w:val="00994156"/>
    <w:rsid w:val="009A6B49"/>
    <w:rsid w:val="009B15A9"/>
    <w:rsid w:val="009B3B90"/>
    <w:rsid w:val="009D56C9"/>
    <w:rsid w:val="009D61EA"/>
    <w:rsid w:val="009E0A20"/>
    <w:rsid w:val="009E3FEA"/>
    <w:rsid w:val="009E6AB3"/>
    <w:rsid w:val="009F0046"/>
    <w:rsid w:val="009F5618"/>
    <w:rsid w:val="00A0032A"/>
    <w:rsid w:val="00A11D93"/>
    <w:rsid w:val="00A14585"/>
    <w:rsid w:val="00A14E05"/>
    <w:rsid w:val="00A16EED"/>
    <w:rsid w:val="00A24B3E"/>
    <w:rsid w:val="00A35C50"/>
    <w:rsid w:val="00A5063C"/>
    <w:rsid w:val="00A525F3"/>
    <w:rsid w:val="00A57548"/>
    <w:rsid w:val="00A66F5E"/>
    <w:rsid w:val="00A70C07"/>
    <w:rsid w:val="00A949F4"/>
    <w:rsid w:val="00A969F0"/>
    <w:rsid w:val="00AA0124"/>
    <w:rsid w:val="00AB707C"/>
    <w:rsid w:val="00AD0110"/>
    <w:rsid w:val="00AD085C"/>
    <w:rsid w:val="00AD36C6"/>
    <w:rsid w:val="00AD4A5C"/>
    <w:rsid w:val="00AE5E97"/>
    <w:rsid w:val="00AF0B55"/>
    <w:rsid w:val="00B17C92"/>
    <w:rsid w:val="00B27DF8"/>
    <w:rsid w:val="00B314D4"/>
    <w:rsid w:val="00B31C71"/>
    <w:rsid w:val="00B4541D"/>
    <w:rsid w:val="00B456B2"/>
    <w:rsid w:val="00B51087"/>
    <w:rsid w:val="00B62089"/>
    <w:rsid w:val="00B64FFE"/>
    <w:rsid w:val="00B669B0"/>
    <w:rsid w:val="00B707A8"/>
    <w:rsid w:val="00B772D2"/>
    <w:rsid w:val="00B8731A"/>
    <w:rsid w:val="00B953F9"/>
    <w:rsid w:val="00BB6ACB"/>
    <w:rsid w:val="00BC2B86"/>
    <w:rsid w:val="00BC7ACB"/>
    <w:rsid w:val="00BD2514"/>
    <w:rsid w:val="00BF62E0"/>
    <w:rsid w:val="00C03045"/>
    <w:rsid w:val="00C13A7D"/>
    <w:rsid w:val="00C13BA8"/>
    <w:rsid w:val="00C50FB2"/>
    <w:rsid w:val="00C53F32"/>
    <w:rsid w:val="00C57211"/>
    <w:rsid w:val="00C6342C"/>
    <w:rsid w:val="00C82661"/>
    <w:rsid w:val="00C82737"/>
    <w:rsid w:val="00C86C9F"/>
    <w:rsid w:val="00CA37E5"/>
    <w:rsid w:val="00CA69EE"/>
    <w:rsid w:val="00CB1B01"/>
    <w:rsid w:val="00CB7A9F"/>
    <w:rsid w:val="00CC314C"/>
    <w:rsid w:val="00CC5B8B"/>
    <w:rsid w:val="00CE5104"/>
    <w:rsid w:val="00CE7DE3"/>
    <w:rsid w:val="00CF1131"/>
    <w:rsid w:val="00CF1D75"/>
    <w:rsid w:val="00CF386C"/>
    <w:rsid w:val="00D02FA9"/>
    <w:rsid w:val="00D06474"/>
    <w:rsid w:val="00D23558"/>
    <w:rsid w:val="00D27053"/>
    <w:rsid w:val="00D428B1"/>
    <w:rsid w:val="00D57BB0"/>
    <w:rsid w:val="00D77932"/>
    <w:rsid w:val="00D901E7"/>
    <w:rsid w:val="00D90951"/>
    <w:rsid w:val="00D9192D"/>
    <w:rsid w:val="00DB1BA2"/>
    <w:rsid w:val="00DB303C"/>
    <w:rsid w:val="00DB6D61"/>
    <w:rsid w:val="00DC60FE"/>
    <w:rsid w:val="00DD42E3"/>
    <w:rsid w:val="00DD7D78"/>
    <w:rsid w:val="00DE465A"/>
    <w:rsid w:val="00DF10E7"/>
    <w:rsid w:val="00E05973"/>
    <w:rsid w:val="00E063BD"/>
    <w:rsid w:val="00E21083"/>
    <w:rsid w:val="00E2491F"/>
    <w:rsid w:val="00E24DEA"/>
    <w:rsid w:val="00E2632E"/>
    <w:rsid w:val="00E33F3A"/>
    <w:rsid w:val="00E37069"/>
    <w:rsid w:val="00E377E4"/>
    <w:rsid w:val="00E456F1"/>
    <w:rsid w:val="00E51D8D"/>
    <w:rsid w:val="00E529E2"/>
    <w:rsid w:val="00E55DDF"/>
    <w:rsid w:val="00E67E9C"/>
    <w:rsid w:val="00E7148D"/>
    <w:rsid w:val="00E83FFC"/>
    <w:rsid w:val="00E84C96"/>
    <w:rsid w:val="00E85AB7"/>
    <w:rsid w:val="00E901CA"/>
    <w:rsid w:val="00EA34E6"/>
    <w:rsid w:val="00EC37B0"/>
    <w:rsid w:val="00ED1B10"/>
    <w:rsid w:val="00ED218E"/>
    <w:rsid w:val="00EE12C0"/>
    <w:rsid w:val="00F21D23"/>
    <w:rsid w:val="00F35DD4"/>
    <w:rsid w:val="00F43D74"/>
    <w:rsid w:val="00F46C17"/>
    <w:rsid w:val="00F5119F"/>
    <w:rsid w:val="00F55DE8"/>
    <w:rsid w:val="00F57F7A"/>
    <w:rsid w:val="00F622D3"/>
    <w:rsid w:val="00F808C8"/>
    <w:rsid w:val="00F809CC"/>
    <w:rsid w:val="00F8342B"/>
    <w:rsid w:val="00F87499"/>
    <w:rsid w:val="00F90391"/>
    <w:rsid w:val="00F9305C"/>
    <w:rsid w:val="00F94923"/>
    <w:rsid w:val="00F96876"/>
    <w:rsid w:val="00FA66E9"/>
    <w:rsid w:val="00FB4FA8"/>
    <w:rsid w:val="00FC1B07"/>
    <w:rsid w:val="00FC3279"/>
    <w:rsid w:val="00FC7DDA"/>
    <w:rsid w:val="00FD2325"/>
    <w:rsid w:val="00FE5735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edin.com/in/kaushiknishcha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kaushiknishchay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kaushik.tech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82DD0EE-6949-A341-9540-A9DC35741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21T19:06:00Z</dcterms:created>
  <dcterms:modified xsi:type="dcterms:W3CDTF">2018-09-21T19:06:00Z</dcterms:modified>
</cp:coreProperties>
</file>